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0A2896" w14:textId="77777777" w:rsidR="00981B61" w:rsidRPr="00F810AD" w:rsidRDefault="00981B61" w:rsidP="00981B61">
      <w:pPr>
        <w:pStyle w:val="Nadpis1"/>
        <w:rPr>
          <w:sz w:val="21"/>
          <w:szCs w:val="21"/>
          <w:lang w:val="en-GB" w:eastAsia="zh-CN"/>
        </w:rPr>
      </w:pPr>
      <w:r w:rsidRPr="00F810AD">
        <w:rPr>
          <w:lang w:val="en-GB" w:eastAsia="zh-CN"/>
        </w:rPr>
        <w:t>Orienteering: training in endurance running sport with a map</w:t>
      </w:r>
    </w:p>
    <w:p w14:paraId="145EAF1E" w14:textId="29CF3684" w:rsidR="00981B61" w:rsidRPr="00F810AD" w:rsidRDefault="00981B61" w:rsidP="008503E4">
      <w:pPr>
        <w:rPr>
          <w:lang w:val="en-GB"/>
        </w:rPr>
      </w:pPr>
      <w:r w:rsidRPr="00F810AD">
        <w:rPr>
          <w:lang w:val="en-GB"/>
        </w:rPr>
        <w:t xml:space="preserve">Name: </w:t>
      </w:r>
      <w:r w:rsidR="003E6AD1" w:rsidRPr="00F810AD">
        <w:rPr>
          <w:lang w:val="en-GB"/>
        </w:rPr>
        <w:tab/>
      </w:r>
      <w:r w:rsidR="003E6AD1" w:rsidRPr="00F810AD">
        <w:rPr>
          <w:lang w:val="en-GB"/>
        </w:rPr>
        <w:tab/>
      </w:r>
      <w:r w:rsidRPr="00F810AD">
        <w:rPr>
          <w:lang w:val="en-GB"/>
        </w:rPr>
        <w:t>Tomas Kalina</w:t>
      </w:r>
    </w:p>
    <w:p w14:paraId="674B0C36" w14:textId="65864CA3" w:rsidR="00981B61" w:rsidRPr="00F810AD" w:rsidRDefault="00981B61" w:rsidP="008503E4">
      <w:r w:rsidRPr="00F810AD">
        <w:rPr>
          <w:lang w:val="en-GB"/>
        </w:rPr>
        <w:t xml:space="preserve">Affiliation: </w:t>
      </w:r>
      <w:r w:rsidR="003E6AD1" w:rsidRPr="00F810AD">
        <w:rPr>
          <w:lang w:val="en-GB"/>
        </w:rPr>
        <w:tab/>
      </w:r>
      <w:r w:rsidRPr="00F810AD">
        <w:rPr>
          <w:lang w:val="en-GB"/>
        </w:rPr>
        <w:t>Masaryk University</w:t>
      </w:r>
      <w:r w:rsidR="00F810AD">
        <w:t>, Brno, Czech Republic</w:t>
      </w:r>
    </w:p>
    <w:p w14:paraId="05168C9F" w14:textId="2A7BAC82" w:rsidR="00981B61" w:rsidRPr="00F810AD" w:rsidRDefault="00981B61" w:rsidP="008503E4">
      <w:pPr>
        <w:rPr>
          <w:lang w:val="en-GB"/>
        </w:rPr>
      </w:pPr>
      <w:r w:rsidRPr="00F810AD">
        <w:rPr>
          <w:lang w:val="en-GB"/>
        </w:rPr>
        <w:t>Lecture abstract:</w:t>
      </w:r>
    </w:p>
    <w:p w14:paraId="25EBE253" w14:textId="0D4B5A2C" w:rsidR="008503E4" w:rsidRPr="00F810AD" w:rsidRDefault="008503E4" w:rsidP="00981B61">
      <w:pPr>
        <w:ind w:left="708"/>
        <w:rPr>
          <w:lang w:val="en-GB"/>
        </w:rPr>
      </w:pPr>
      <w:r w:rsidRPr="00F810AD">
        <w:rPr>
          <w:lang w:val="en-GB"/>
        </w:rPr>
        <w:t xml:space="preserve">Orienteering is a non-Olympic </w:t>
      </w:r>
      <w:r w:rsidR="00787627">
        <w:rPr>
          <w:lang w:val="en-GB"/>
        </w:rPr>
        <w:t>outdoor</w:t>
      </w:r>
      <w:r w:rsidRPr="00F810AD">
        <w:rPr>
          <w:lang w:val="en-GB"/>
        </w:rPr>
        <w:t xml:space="preserve"> sport where the basic principle is to </w:t>
      </w:r>
      <w:r w:rsidR="00787627">
        <w:rPr>
          <w:lang w:val="en-GB"/>
        </w:rPr>
        <w:t>r</w:t>
      </w:r>
      <w:r w:rsidR="00787627" w:rsidRPr="00787627">
        <w:rPr>
          <w:lang w:val="en-GB"/>
        </w:rPr>
        <w:t xml:space="preserve">un </w:t>
      </w:r>
      <w:r w:rsidR="00E30F5F" w:rsidRPr="00787627">
        <w:rPr>
          <w:lang w:val="en-GB"/>
        </w:rPr>
        <w:t>through</w:t>
      </w:r>
      <w:r w:rsidR="00787627" w:rsidRPr="00787627">
        <w:rPr>
          <w:lang w:val="en-GB"/>
        </w:rPr>
        <w:t xml:space="preserve"> the check-points in the shortest possible time just with the help of map and compass.</w:t>
      </w:r>
    </w:p>
    <w:p w14:paraId="65565F32" w14:textId="0C2AF63F" w:rsidR="008503E4" w:rsidRPr="00F810AD" w:rsidRDefault="008503E4" w:rsidP="00981B61">
      <w:pPr>
        <w:ind w:left="708"/>
        <w:rPr>
          <w:lang w:val="en-GB"/>
        </w:rPr>
      </w:pPr>
      <w:r w:rsidRPr="00F810AD">
        <w:rPr>
          <w:lang w:val="en-GB"/>
        </w:rPr>
        <w:t xml:space="preserve">In the first part of the lecture, the basic rules of </w:t>
      </w:r>
      <w:r w:rsidRPr="00F810AD">
        <w:rPr>
          <w:noProof/>
          <w:lang w:val="en-GB"/>
        </w:rPr>
        <w:t>the sport</w:t>
      </w:r>
      <w:r w:rsidRPr="00F810AD">
        <w:rPr>
          <w:lang w:val="en-GB"/>
        </w:rPr>
        <w:t xml:space="preserve"> and the structure of Czech and international competitions will </w:t>
      </w:r>
      <w:r w:rsidRPr="00F810AD">
        <w:rPr>
          <w:noProof/>
          <w:lang w:val="en-GB"/>
        </w:rPr>
        <w:t>be presented</w:t>
      </w:r>
      <w:r w:rsidRPr="00F810AD">
        <w:rPr>
          <w:lang w:val="en-GB"/>
        </w:rPr>
        <w:t xml:space="preserve">. </w:t>
      </w:r>
      <w:r w:rsidR="00787627" w:rsidRPr="00787627">
        <w:rPr>
          <w:lang w:val="en-GB"/>
        </w:rPr>
        <w:t>The sport is struct</w:t>
      </w:r>
      <w:r w:rsidR="00787627">
        <w:rPr>
          <w:lang w:val="en-GB"/>
        </w:rPr>
        <w:t>ur</w:t>
      </w:r>
      <w:r w:rsidR="00787627" w:rsidRPr="00787627">
        <w:rPr>
          <w:lang w:val="en-GB"/>
        </w:rPr>
        <w:t>ed not only horizontally, but also vertically.</w:t>
      </w:r>
      <w:r w:rsidRPr="00F810AD">
        <w:rPr>
          <w:lang w:val="en-GB"/>
        </w:rPr>
        <w:t xml:space="preserve"> Orienteering is </w:t>
      </w:r>
      <w:r w:rsidRPr="00F810AD">
        <w:rPr>
          <w:noProof/>
          <w:lang w:val="en-GB"/>
        </w:rPr>
        <w:t>therefore</w:t>
      </w:r>
      <w:r w:rsidRPr="00F810AD">
        <w:rPr>
          <w:lang w:val="en-GB"/>
        </w:rPr>
        <w:t xml:space="preserve"> a sport that can be </w:t>
      </w:r>
      <w:r w:rsidR="00787627">
        <w:rPr>
          <w:lang w:val="en-GB"/>
        </w:rPr>
        <w:t>done</w:t>
      </w:r>
      <w:r w:rsidRPr="00F810AD">
        <w:rPr>
          <w:lang w:val="en-GB"/>
        </w:rPr>
        <w:t xml:space="preserve"> without exaggeration from the age of approximately </w:t>
      </w:r>
      <w:r w:rsidRPr="00F810AD">
        <w:rPr>
          <w:noProof/>
          <w:lang w:val="en-GB"/>
        </w:rPr>
        <w:t>six</w:t>
      </w:r>
      <w:r w:rsidRPr="00F810AD">
        <w:rPr>
          <w:lang w:val="en-GB"/>
        </w:rPr>
        <w:t xml:space="preserve"> years to </w:t>
      </w:r>
      <w:r w:rsidR="00F810AD" w:rsidRPr="00F810AD">
        <w:rPr>
          <w:lang w:val="en-GB"/>
        </w:rPr>
        <w:t>masters’</w:t>
      </w:r>
      <w:r w:rsidRPr="00F810AD">
        <w:rPr>
          <w:lang w:val="en-GB"/>
        </w:rPr>
        <w:t xml:space="preserve"> categories over 95 years. The orienteering training process </w:t>
      </w:r>
      <w:r w:rsidR="00F810AD">
        <w:rPr>
          <w:lang w:val="en-GB"/>
        </w:rPr>
        <w:t>fits well with the framework of</w:t>
      </w:r>
      <w:r w:rsidRPr="00F810AD">
        <w:rPr>
          <w:lang w:val="en-GB"/>
        </w:rPr>
        <w:t xml:space="preserve"> </w:t>
      </w:r>
      <w:r w:rsidR="00787627">
        <w:rPr>
          <w:lang w:val="en-GB"/>
        </w:rPr>
        <w:t>L</w:t>
      </w:r>
      <w:r w:rsidR="00787627" w:rsidRPr="00787627">
        <w:rPr>
          <w:lang w:val="en-GB"/>
        </w:rPr>
        <w:t xml:space="preserve">ong </w:t>
      </w:r>
      <w:r w:rsidR="00787627">
        <w:rPr>
          <w:lang w:val="en-GB"/>
        </w:rPr>
        <w:t>T</w:t>
      </w:r>
      <w:r w:rsidR="00787627" w:rsidRPr="00787627">
        <w:rPr>
          <w:lang w:val="en-GB"/>
        </w:rPr>
        <w:t xml:space="preserve">erm </w:t>
      </w:r>
      <w:r w:rsidR="00787627">
        <w:rPr>
          <w:lang w:val="en-GB"/>
        </w:rPr>
        <w:t>A</w:t>
      </w:r>
      <w:r w:rsidR="00787627" w:rsidRPr="00787627">
        <w:rPr>
          <w:lang w:val="en-GB"/>
        </w:rPr>
        <w:t xml:space="preserve">thlete </w:t>
      </w:r>
      <w:r w:rsidR="00787627">
        <w:rPr>
          <w:lang w:val="en-GB"/>
        </w:rPr>
        <w:t>D</w:t>
      </w:r>
      <w:r w:rsidR="00787627" w:rsidRPr="00787627">
        <w:rPr>
          <w:lang w:val="en-GB"/>
        </w:rPr>
        <w:t>evelopment</w:t>
      </w:r>
      <w:r w:rsidRPr="00F810AD">
        <w:rPr>
          <w:lang w:val="en-GB"/>
        </w:rPr>
        <w:t xml:space="preserve"> concept </w:t>
      </w:r>
      <w:r w:rsidR="00787627">
        <w:rPr>
          <w:lang w:val="en-GB"/>
        </w:rPr>
        <w:t xml:space="preserve">from </w:t>
      </w:r>
      <w:r w:rsidRPr="00F810AD">
        <w:rPr>
          <w:noProof/>
          <w:lang w:val="en-GB"/>
        </w:rPr>
        <w:t>Canadian project</w:t>
      </w:r>
      <w:r w:rsidR="00787627">
        <w:rPr>
          <w:lang w:val="en-GB"/>
        </w:rPr>
        <w:t xml:space="preserve"> Sport for Life.</w:t>
      </w:r>
    </w:p>
    <w:p w14:paraId="3D8EE139" w14:textId="7295525A" w:rsidR="008503E4" w:rsidRPr="00F810AD" w:rsidRDefault="008503E4" w:rsidP="00981B61">
      <w:pPr>
        <w:ind w:left="708"/>
        <w:rPr>
          <w:lang w:val="en-GB"/>
        </w:rPr>
      </w:pPr>
      <w:r w:rsidRPr="00F810AD">
        <w:rPr>
          <w:lang w:val="en-GB"/>
        </w:rPr>
        <w:t xml:space="preserve">In the </w:t>
      </w:r>
      <w:r w:rsidR="00787627">
        <w:rPr>
          <w:lang w:val="en-GB"/>
        </w:rPr>
        <w:t>second</w:t>
      </w:r>
      <w:r w:rsidRPr="00F810AD">
        <w:rPr>
          <w:lang w:val="en-GB"/>
        </w:rPr>
        <w:t xml:space="preserve"> section, the technical-tactical component of the performance will be presented, which will focus mainly on navigation. The concept of a continual navigation plan not only allows the competitor to choose the optimal route between </w:t>
      </w:r>
      <w:r w:rsidRPr="00F810AD">
        <w:rPr>
          <w:noProof/>
          <w:lang w:val="en-GB"/>
        </w:rPr>
        <w:t>control points,</w:t>
      </w:r>
      <w:r w:rsidR="00E30F5F">
        <w:rPr>
          <w:lang w:val="en-GB"/>
        </w:rPr>
        <w:t xml:space="preserve"> but also</w:t>
      </w:r>
      <w:r w:rsidR="00E30F5F" w:rsidRPr="00E30F5F">
        <w:rPr>
          <w:lang w:val="en-GB"/>
        </w:rPr>
        <w:t xml:space="preserve"> </w:t>
      </w:r>
      <w:r w:rsidR="00E30F5F">
        <w:rPr>
          <w:lang w:val="en-GB"/>
        </w:rPr>
        <w:t>r</w:t>
      </w:r>
      <w:r w:rsidR="00E30F5F" w:rsidRPr="00E30F5F">
        <w:rPr>
          <w:lang w:val="en-GB"/>
        </w:rPr>
        <w:t>educes the risk of attention loss thus preventing major mistakes</w:t>
      </w:r>
      <w:r w:rsidR="00E30F5F">
        <w:rPr>
          <w:lang w:val="en-GB"/>
        </w:rPr>
        <w:t>.</w:t>
      </w:r>
      <w:r w:rsidR="00E30F5F" w:rsidRPr="00E30F5F">
        <w:rPr>
          <w:lang w:val="en-GB"/>
        </w:rPr>
        <w:t xml:space="preserve"> </w:t>
      </w:r>
      <w:r w:rsidRPr="00F810AD">
        <w:rPr>
          <w:lang w:val="en-GB"/>
        </w:rPr>
        <w:t xml:space="preserve">This process, as well as physical preparation, is built from the youngest ages from elementary techniques (map symbol knowledge, </w:t>
      </w:r>
      <w:r w:rsidRPr="00F810AD">
        <w:rPr>
          <w:noProof/>
          <w:lang w:val="en-GB"/>
        </w:rPr>
        <w:t>north-oriented</w:t>
      </w:r>
      <w:r w:rsidRPr="00F810AD">
        <w:rPr>
          <w:lang w:val="en-GB"/>
        </w:rPr>
        <w:t xml:space="preserve"> map) to more advanced (distance estimation, azimuth run) to </w:t>
      </w:r>
      <w:r w:rsidRPr="00F810AD">
        <w:rPr>
          <w:noProof/>
          <w:lang w:val="en-GB"/>
        </w:rPr>
        <w:t>combine</w:t>
      </w:r>
      <w:r w:rsidRPr="00F810AD">
        <w:rPr>
          <w:lang w:val="en-GB"/>
        </w:rPr>
        <w:t xml:space="preserve"> techniques into a coherent plan.</w:t>
      </w:r>
    </w:p>
    <w:p w14:paraId="2D631C4D" w14:textId="2C31F5CB" w:rsidR="008503E4" w:rsidRPr="00F810AD" w:rsidRDefault="008503E4" w:rsidP="00981B61">
      <w:pPr>
        <w:ind w:left="708"/>
        <w:rPr>
          <w:lang w:val="en-GB"/>
        </w:rPr>
      </w:pPr>
      <w:r w:rsidRPr="00F810AD">
        <w:rPr>
          <w:lang w:val="en-GB"/>
        </w:rPr>
        <w:t>The system of fitness training complements the navigation component. Orienteering cannot be considered a cross-country discipline of athletics</w:t>
      </w:r>
      <w:r w:rsidRPr="00F810AD">
        <w:rPr>
          <w:noProof/>
          <w:lang w:val="en-GB"/>
        </w:rPr>
        <w:t>, it</w:t>
      </w:r>
      <w:r w:rsidRPr="00F810AD">
        <w:rPr>
          <w:lang w:val="en-GB"/>
        </w:rPr>
        <w:t xml:space="preserve"> has its specifics only by the type of surfaces on which it is most often raced (from the swamps of Scandinavian forests to </w:t>
      </w:r>
      <w:r w:rsidRPr="00F810AD">
        <w:rPr>
          <w:noProof/>
          <w:lang w:val="en-GB"/>
        </w:rPr>
        <w:t>urbanized</w:t>
      </w:r>
      <w:r w:rsidRPr="00F810AD">
        <w:rPr>
          <w:lang w:val="en-GB"/>
        </w:rPr>
        <w:t xml:space="preserve"> paved areas used for the shortest disciplines). The orienteering specificity also lies in an uneven physiological load during the competitive load. A competitor must have a balance of physical capacity (</w:t>
      </w:r>
      <w:r w:rsidR="00F810AD">
        <w:rPr>
          <w:lang w:val="en-GB"/>
        </w:rPr>
        <w:t>cardiorespiratory</w:t>
      </w:r>
      <w:r w:rsidRPr="00F810AD">
        <w:rPr>
          <w:lang w:val="en-GB"/>
        </w:rPr>
        <w:t xml:space="preserve"> and </w:t>
      </w:r>
      <w:r w:rsidR="00F810AD">
        <w:rPr>
          <w:lang w:val="en-GB"/>
        </w:rPr>
        <w:t>muscular</w:t>
      </w:r>
      <w:r w:rsidRPr="00F810AD">
        <w:rPr>
          <w:lang w:val="en-GB"/>
        </w:rPr>
        <w:t xml:space="preserve"> endurance) and </w:t>
      </w:r>
      <w:r w:rsidRPr="00F810AD">
        <w:rPr>
          <w:noProof/>
          <w:lang w:val="en-GB"/>
        </w:rPr>
        <w:t>ability</w:t>
      </w:r>
      <w:r w:rsidRPr="00F810AD">
        <w:rPr>
          <w:lang w:val="en-GB"/>
        </w:rPr>
        <w:t xml:space="preserve"> to implement a navigation plan. For the sake of specificity, cross-country training sessions </w:t>
      </w:r>
      <w:r w:rsidRPr="00F810AD">
        <w:rPr>
          <w:noProof/>
          <w:lang w:val="en-GB"/>
        </w:rPr>
        <w:t>are completed</w:t>
      </w:r>
      <w:r w:rsidRPr="00F810AD">
        <w:rPr>
          <w:lang w:val="en-GB"/>
        </w:rPr>
        <w:t xml:space="preserve"> with a map (some of the world's top runners up to 50% of the total load). However, non-specific means are also used to </w:t>
      </w:r>
      <w:r w:rsidRPr="00F810AD">
        <w:rPr>
          <w:noProof/>
          <w:lang w:val="en-GB"/>
        </w:rPr>
        <w:t>optimize</w:t>
      </w:r>
      <w:r w:rsidRPr="00F810AD">
        <w:rPr>
          <w:lang w:val="en-GB"/>
        </w:rPr>
        <w:t xml:space="preserve"> the development of physical capacity (interval training on the track, strength and plyometric training in the gym).</w:t>
      </w:r>
    </w:p>
    <w:p w14:paraId="4E419295" w14:textId="74E23893" w:rsidR="00AB0326" w:rsidRPr="00F810AD" w:rsidRDefault="008503E4" w:rsidP="00981B61">
      <w:pPr>
        <w:ind w:left="708"/>
        <w:rPr>
          <w:lang w:val="en-GB"/>
        </w:rPr>
      </w:pPr>
      <w:r w:rsidRPr="00F810AD">
        <w:rPr>
          <w:lang w:val="en-GB"/>
        </w:rPr>
        <w:t>In the last part of the lecture</w:t>
      </w:r>
      <w:r w:rsidR="00F44FA3">
        <w:rPr>
          <w:lang w:val="en-GB"/>
        </w:rPr>
        <w:t>, it</w:t>
      </w:r>
      <w:bookmarkStart w:id="0" w:name="_GoBack"/>
      <w:bookmarkEnd w:id="0"/>
      <w:r w:rsidRPr="00F810AD">
        <w:rPr>
          <w:lang w:val="en-GB"/>
        </w:rPr>
        <w:t xml:space="preserve"> will be presented the key points of the preparation of the female member of the Czech Republic for the World Orienteering Championship 201</w:t>
      </w:r>
      <w:r w:rsidR="003A30A2" w:rsidRPr="00F810AD">
        <w:rPr>
          <w:lang w:val="en-GB"/>
        </w:rPr>
        <w:t>8</w:t>
      </w:r>
      <w:r w:rsidRPr="00F810AD">
        <w:rPr>
          <w:lang w:val="en-GB"/>
        </w:rPr>
        <w:t xml:space="preserve">, resp. </w:t>
      </w:r>
      <w:r w:rsidRPr="00F810AD">
        <w:rPr>
          <w:noProof/>
          <w:lang w:val="en-GB"/>
        </w:rPr>
        <w:t>individual</w:t>
      </w:r>
      <w:r w:rsidRPr="00F810AD">
        <w:rPr>
          <w:lang w:val="en-GB"/>
        </w:rPr>
        <w:t xml:space="preserve"> rounds of the World Cup. Attention will </w:t>
      </w:r>
      <w:r w:rsidRPr="00F810AD">
        <w:rPr>
          <w:noProof/>
          <w:lang w:val="en-GB"/>
        </w:rPr>
        <w:t>be paid</w:t>
      </w:r>
      <w:r w:rsidRPr="00F810AD">
        <w:rPr>
          <w:lang w:val="en-GB"/>
        </w:rPr>
        <w:t xml:space="preserve"> to the method of creating an annual training plan for senior athletes with acceptance for important races. Examples of individual preparation blocks will </w:t>
      </w:r>
      <w:r w:rsidRPr="00F810AD">
        <w:rPr>
          <w:noProof/>
          <w:lang w:val="en-GB"/>
        </w:rPr>
        <w:t>be presented</w:t>
      </w:r>
      <w:r w:rsidRPr="00F810AD">
        <w:rPr>
          <w:lang w:val="en-GB"/>
        </w:rPr>
        <w:t xml:space="preserve"> on examples of individual weeks, respectively</w:t>
      </w:r>
      <w:r w:rsidRPr="00F810AD">
        <w:rPr>
          <w:noProof/>
          <w:lang w:val="en-GB"/>
        </w:rPr>
        <w:t xml:space="preserve"> training</w:t>
      </w:r>
      <w:r w:rsidRPr="00F810AD">
        <w:rPr>
          <w:lang w:val="en-GB"/>
        </w:rPr>
        <w:t xml:space="preserve"> units/sessions.</w:t>
      </w:r>
    </w:p>
    <w:sectPr w:rsidR="00AB0326" w:rsidRPr="00F810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19450F"/>
    <w:multiLevelType w:val="multilevel"/>
    <w:tmpl w:val="11A4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jG3MDK3NLU0NTNT0lEKTi0uzszPAykwrAUApd74HiwAAAA="/>
  </w:docVars>
  <w:rsids>
    <w:rsidRoot w:val="008503E4"/>
    <w:rsid w:val="003A30A2"/>
    <w:rsid w:val="003E6AD1"/>
    <w:rsid w:val="004231FE"/>
    <w:rsid w:val="00787627"/>
    <w:rsid w:val="008503E4"/>
    <w:rsid w:val="00981B61"/>
    <w:rsid w:val="00AB0326"/>
    <w:rsid w:val="00E30F5F"/>
    <w:rsid w:val="00F44FA3"/>
    <w:rsid w:val="00F8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7222A"/>
  <w15:chartTrackingRefBased/>
  <w15:docId w15:val="{FED3A5A6-ADC8-492F-8AA9-37854D4B5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1B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81B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1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402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Kalina</dc:creator>
  <cp:keywords/>
  <dc:description/>
  <cp:lastModifiedBy>Tomáš Kalina</cp:lastModifiedBy>
  <cp:revision>8</cp:revision>
  <dcterms:created xsi:type="dcterms:W3CDTF">2019-03-17T19:33:00Z</dcterms:created>
  <dcterms:modified xsi:type="dcterms:W3CDTF">2019-03-19T07:16:00Z</dcterms:modified>
</cp:coreProperties>
</file>